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fb64639-5502-45a2-81ac-695e3dcfb2f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b64639-5502-45a2-81ac-695e3dcfb2f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a6ab68-abe3-4d76-81a3-9f4c7535fe73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a6ab68-abe3-4d76-81a3-9f4c7535fe7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46220f8-8450-4879-a804-9a9f8d83eb6b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46220f8-8450-4879-a804-9a9f8d83eb6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84cb900-97a8-47a2-a86f-ac35c04f0034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84cb900-97a8-47a2-a86f-ac35c04f003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e071c9d-e1ed-4602-af99-43b8c4e371db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e071c9d-e1ed-4602-af99-43b8c4e371d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1671be8-efb1-4d64-911c-c5131d73ba6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1671be8-efb1-4d64-911c-c5131d73ba6e"/>
      <w:r>
        <w:rPr>
          <w:rFonts/>
          <w:b w:val="true"/>
        </w:rPr>
        <w:t xml:space="preserve">: </w:t>
      </w:r>
      <w:r>
        <w:t xml:space="preserve">B - Enoncé 14 : La consommation de Puff Bars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896d2de-14df-402f-8c7f-c2d0d8161db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896d2de-14df-402f-8c7f-c2d0d8161dbe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d3e955-0882-4fa2-bf94-ed3bacf6214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d3e955-0882-4fa2-bf94-ed3bacf6214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7653677-ebb2-416a-9215-bd27aead5b5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7653677-ebb2-416a-9215-bd27aead5b5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f460ff3-1df3-4bfb-968e-77bb46c3d8e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f460ff3-1df3-4bfb-968e-77bb46c3d8e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639441c-ad67-4442-a001-5a43d2322b9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639441c-ad67-4442-a001-5a43d2322b9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26e4f03-62bd-4f5e-ab69-da703f95c4aa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26e4f03-62bd-4f5e-ab69-da703f95c4aa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5:55Z</dcterms:created>
  <dcterms:modified xsi:type="dcterms:W3CDTF">2023-09-26T12:26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0</vt:lpwstr>
  </property>
</Properties>
</file>